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4F6008">
              <w:rPr>
                <w:noProof/>
              </w:rPr>
              <w:t>2</w:t>
            </w:r>
            <w:r>
              <w:rPr>
                <w:noProof/>
              </w:rPr>
              <w:fldChar w:fldCharType="end"/>
            </w:r>
          </w:hyperlink>
        </w:p>
        <w:p w:rsidR="0009411D" w:rsidRDefault="00C11308">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11308">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11308">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11308">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11308">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11308">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11308">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11308">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11308">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11308">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11308">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C11308">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C11308">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C11308">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C11308">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C11308">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11308">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11308">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11308">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11308">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11308">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11308">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11308">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11308">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11308">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11308">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11308">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11308">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11308">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11308">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C11308">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C11308">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C11308">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E333CB" w:rsidRPr="009A2450" w:rsidTr="0047299E">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r w:rsidR="0047299E"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Create Glossary</w:t>
            </w:r>
          </w:p>
        </w:tc>
        <w:tc>
          <w:tcPr>
            <w:tcW w:w="1566"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47299E"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w:t>
      </w:r>
      <w:bookmarkStart w:id="13" w:name="_GoBack"/>
      <w:bookmarkEnd w:id="13"/>
      <w:r>
        <w:rPr>
          <w:i w:val="0"/>
        </w:rPr>
        <w:t xml:space="preserve"> on any browser</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1308" w:rsidRDefault="00C11308">
      <w:pPr>
        <w:spacing w:after="0" w:line="240" w:lineRule="auto"/>
      </w:pPr>
      <w:r>
        <w:separator/>
      </w:r>
    </w:p>
  </w:endnote>
  <w:endnote w:type="continuationSeparator" w:id="0">
    <w:p w:rsidR="00C11308" w:rsidRDefault="00C11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1308" w:rsidRDefault="00C11308">
      <w:pPr>
        <w:spacing w:after="0" w:line="240" w:lineRule="auto"/>
      </w:pPr>
      <w:r>
        <w:separator/>
      </w:r>
    </w:p>
  </w:footnote>
  <w:footnote w:type="continuationSeparator" w:id="0">
    <w:p w:rsidR="00C11308" w:rsidRDefault="00C113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3234FC" w:rsidRPr="003234FC">
      <w:rPr>
        <w:rFonts w:ascii="Times New Roman" w:eastAsia="Times New Roman" w:hAnsi="Times New Roman" w:cs="Times New Roman"/>
        <w:b/>
        <w:noProof/>
        <w:sz w:val="20"/>
      </w:rPr>
      <w:t>4</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q0FADFbUgI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86B6D"/>
    <w:rsid w:val="0019096F"/>
    <w:rsid w:val="001A1FE1"/>
    <w:rsid w:val="001B4C7D"/>
    <w:rsid w:val="001B5639"/>
    <w:rsid w:val="001E6813"/>
    <w:rsid w:val="002167CB"/>
    <w:rsid w:val="00240130"/>
    <w:rsid w:val="00252AD0"/>
    <w:rsid w:val="00254649"/>
    <w:rsid w:val="00283423"/>
    <w:rsid w:val="002A6480"/>
    <w:rsid w:val="002D6633"/>
    <w:rsid w:val="003234FC"/>
    <w:rsid w:val="003475EE"/>
    <w:rsid w:val="00350051"/>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41FBD"/>
    <w:rsid w:val="00757727"/>
    <w:rsid w:val="0078223D"/>
    <w:rsid w:val="007854FB"/>
    <w:rsid w:val="00787A1C"/>
    <w:rsid w:val="0079137B"/>
    <w:rsid w:val="00795D8B"/>
    <w:rsid w:val="008157B4"/>
    <w:rsid w:val="0084724E"/>
    <w:rsid w:val="00852F9B"/>
    <w:rsid w:val="008B4F3C"/>
    <w:rsid w:val="008B4FB7"/>
    <w:rsid w:val="008B639B"/>
    <w:rsid w:val="008C658C"/>
    <w:rsid w:val="008D218B"/>
    <w:rsid w:val="008D5BAB"/>
    <w:rsid w:val="008F35ED"/>
    <w:rsid w:val="00902B9F"/>
    <w:rsid w:val="00925A0D"/>
    <w:rsid w:val="00971057"/>
    <w:rsid w:val="009778D2"/>
    <w:rsid w:val="00995B41"/>
    <w:rsid w:val="009A2450"/>
    <w:rsid w:val="009A24F5"/>
    <w:rsid w:val="009E33AB"/>
    <w:rsid w:val="00A31C13"/>
    <w:rsid w:val="00A37467"/>
    <w:rsid w:val="00A40411"/>
    <w:rsid w:val="00A41A50"/>
    <w:rsid w:val="00A6535D"/>
    <w:rsid w:val="00A802F0"/>
    <w:rsid w:val="00A80A3C"/>
    <w:rsid w:val="00AC3946"/>
    <w:rsid w:val="00AF7E0E"/>
    <w:rsid w:val="00B21028"/>
    <w:rsid w:val="00B43FC4"/>
    <w:rsid w:val="00B5465E"/>
    <w:rsid w:val="00B7603E"/>
    <w:rsid w:val="00B916B6"/>
    <w:rsid w:val="00BD1DAC"/>
    <w:rsid w:val="00BD3A8D"/>
    <w:rsid w:val="00C11308"/>
    <w:rsid w:val="00C44EBC"/>
    <w:rsid w:val="00C4670F"/>
    <w:rsid w:val="00C662A5"/>
    <w:rsid w:val="00C73943"/>
    <w:rsid w:val="00C76EF3"/>
    <w:rsid w:val="00C9359A"/>
    <w:rsid w:val="00CC70C2"/>
    <w:rsid w:val="00CD5FCA"/>
    <w:rsid w:val="00CE10B5"/>
    <w:rsid w:val="00CE2647"/>
    <w:rsid w:val="00CE3834"/>
    <w:rsid w:val="00D715BD"/>
    <w:rsid w:val="00DA043A"/>
    <w:rsid w:val="00DA1ECA"/>
    <w:rsid w:val="00DB4D58"/>
    <w:rsid w:val="00DB696F"/>
    <w:rsid w:val="00DD1EF7"/>
    <w:rsid w:val="00DE3BB0"/>
    <w:rsid w:val="00E232AC"/>
    <w:rsid w:val="00E333CB"/>
    <w:rsid w:val="00E34894"/>
    <w:rsid w:val="00E9470E"/>
    <w:rsid w:val="00EB0577"/>
    <w:rsid w:val="00ED0072"/>
    <w:rsid w:val="00F0361A"/>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F2F3A"/>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9</TotalTime>
  <Pages>11</Pages>
  <Words>3517</Words>
  <Characters>20051</Characters>
  <Application>Microsoft Office Word</Application>
  <DocSecurity>0</DocSecurity>
  <Lines>167</Lines>
  <Paragraphs>47</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41</cp:revision>
  <dcterms:created xsi:type="dcterms:W3CDTF">2016-10-22T07:52:00Z</dcterms:created>
  <dcterms:modified xsi:type="dcterms:W3CDTF">2016-11-03T10:40:00Z</dcterms:modified>
</cp:coreProperties>
</file>